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FBE9F" w14:textId="77777777" w:rsidR="000F064A" w:rsidRPr="0088349B" w:rsidRDefault="0088349B" w:rsidP="0088349B">
      <w:pPr>
        <w:pStyle w:val="FirstParagraph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Gåte 1</w:t>
      </w:r>
    </w:p>
    <w:p w14:paraId="2940DA1E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sz w:val="50"/>
          <w:szCs w:val="50"/>
        </w:rPr>
        <w:t>Jeg har fire ben, men kan ikke gå.</w:t>
      </w:r>
      <w:r w:rsidRPr="0088349B">
        <w:rPr>
          <w:sz w:val="50"/>
          <w:szCs w:val="50"/>
        </w:rPr>
        <w:br/>
        <w:t>Du finner meg ofte der det er mat og ro.</w:t>
      </w:r>
      <w:r w:rsidRPr="0088349B">
        <w:rPr>
          <w:sz w:val="50"/>
          <w:szCs w:val="50"/>
        </w:rPr>
        <w:br/>
        <w:t>Tell antall bokstaver i navnet mitt,</w:t>
      </w:r>
      <w:r w:rsidRPr="0088349B">
        <w:rPr>
          <w:sz w:val="50"/>
          <w:szCs w:val="50"/>
        </w:rPr>
        <w:br/>
        <w:t>og gang med antall bein jeg har – så får du koden min.</w:t>
      </w:r>
    </w:p>
    <w:p w14:paraId="37FC6A38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Hint:</w:t>
      </w:r>
      <w:r w:rsidRPr="0088349B">
        <w:rPr>
          <w:sz w:val="50"/>
          <w:szCs w:val="50"/>
        </w:rPr>
        <w:br/>
      </w:r>
      <w:r w:rsidRPr="0088349B">
        <w:rPr>
          <w:sz w:val="50"/>
          <w:szCs w:val="50"/>
        </w:rPr>
        <w:t>Tenk på et møbel som alltid står stille, og som ofte brukes når man spiser eller gjør lekser. Hva kan det være?</w:t>
      </w:r>
    </w:p>
    <w:p w14:paraId="6983BE75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Svar:</w:t>
      </w:r>
      <w:r w:rsidRPr="0088349B">
        <w:rPr>
          <w:sz w:val="50"/>
          <w:szCs w:val="50"/>
        </w:rPr>
        <w:t xml:space="preserve"> Bord = 4 bokstaver. Bord har 4 bein. 4 x 4 = </w:t>
      </w:r>
      <w:r w:rsidRPr="0088349B">
        <w:rPr>
          <w:b/>
          <w:bCs/>
          <w:sz w:val="50"/>
          <w:szCs w:val="50"/>
        </w:rPr>
        <w:t>16</w:t>
      </w:r>
    </w:p>
    <w:p w14:paraId="7E2E7FB8" w14:textId="736C2BF3" w:rsidR="000F064A" w:rsidRPr="0088349B" w:rsidRDefault="000F064A" w:rsidP="0088349B">
      <w:pPr>
        <w:jc w:val="center"/>
        <w:rPr>
          <w:sz w:val="50"/>
          <w:szCs w:val="50"/>
        </w:rPr>
      </w:pPr>
    </w:p>
    <w:p w14:paraId="61E04C6A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4E41B700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56B0230B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4DD7DCA1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14A01549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028B6C89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58E6A14A" w14:textId="77777777" w:rsidR="000F064A" w:rsidRPr="0088349B" w:rsidRDefault="0088349B" w:rsidP="0088349B">
      <w:pPr>
        <w:pStyle w:val="FirstParagraph"/>
        <w:jc w:val="center"/>
        <w:rPr>
          <w:sz w:val="50"/>
          <w:szCs w:val="50"/>
        </w:rPr>
      </w:pPr>
      <w:proofErr w:type="spellStart"/>
      <w:r w:rsidRPr="0088349B">
        <w:rPr>
          <w:b/>
          <w:bCs/>
          <w:sz w:val="50"/>
          <w:szCs w:val="50"/>
        </w:rPr>
        <w:t>Gåte</w:t>
      </w:r>
      <w:proofErr w:type="spellEnd"/>
      <w:r w:rsidRPr="0088349B">
        <w:rPr>
          <w:b/>
          <w:bCs/>
          <w:sz w:val="50"/>
          <w:szCs w:val="50"/>
        </w:rPr>
        <w:t xml:space="preserve"> 2</w:t>
      </w:r>
    </w:p>
    <w:p w14:paraId="22C67FDB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sz w:val="50"/>
          <w:szCs w:val="50"/>
        </w:rPr>
        <w:t>Jeg gir deg varme, jeg lyser deg frem.</w:t>
      </w:r>
      <w:r w:rsidRPr="0088349B">
        <w:rPr>
          <w:sz w:val="50"/>
          <w:szCs w:val="50"/>
        </w:rPr>
        <w:br/>
        <w:t>På bursdagskaka er jeg en venn.</w:t>
      </w:r>
      <w:r w:rsidRPr="0088349B">
        <w:rPr>
          <w:sz w:val="50"/>
          <w:szCs w:val="50"/>
        </w:rPr>
        <w:br/>
        <w:t>Tell bokstavene i navnet mitt,</w:t>
      </w:r>
      <w:r w:rsidRPr="0088349B">
        <w:rPr>
          <w:sz w:val="50"/>
          <w:szCs w:val="50"/>
        </w:rPr>
        <w:br/>
        <w:t>pluss ulykkesdagens tall – hva får du da?</w:t>
      </w:r>
    </w:p>
    <w:p w14:paraId="3423C495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Hint:</w:t>
      </w:r>
      <w:r w:rsidRPr="0088349B">
        <w:rPr>
          <w:sz w:val="50"/>
          <w:szCs w:val="50"/>
        </w:rPr>
        <w:br/>
        <w:t>Det er noe du blåser ut på bursdagen din. Det er lite, men gir både lys og varme.</w:t>
      </w:r>
    </w:p>
    <w:p w14:paraId="5B3961AB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Svar:</w:t>
      </w:r>
      <w:r w:rsidRPr="0088349B">
        <w:rPr>
          <w:sz w:val="50"/>
          <w:szCs w:val="50"/>
        </w:rPr>
        <w:t xml:space="preserve"> Lys = 3 bokstaver. Ulykkesdagen er fredag den 13. 3 + 13 = </w:t>
      </w:r>
      <w:r w:rsidRPr="0088349B">
        <w:rPr>
          <w:b/>
          <w:bCs/>
          <w:sz w:val="50"/>
          <w:szCs w:val="50"/>
        </w:rPr>
        <w:t>16</w:t>
      </w:r>
    </w:p>
    <w:p w14:paraId="4364B948" w14:textId="55B7C5C1" w:rsidR="000F064A" w:rsidRPr="0088349B" w:rsidRDefault="000F064A" w:rsidP="0088349B">
      <w:pPr>
        <w:jc w:val="center"/>
        <w:rPr>
          <w:sz w:val="50"/>
          <w:szCs w:val="50"/>
        </w:rPr>
      </w:pPr>
    </w:p>
    <w:p w14:paraId="0F39FB57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4CC2B982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51B93647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20BE64F0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1B3499D2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656DBC1C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3782DA90" w14:textId="77777777" w:rsidR="0088349B" w:rsidRDefault="0088349B" w:rsidP="0088349B">
      <w:pPr>
        <w:pStyle w:val="FirstParagraph"/>
        <w:jc w:val="center"/>
        <w:rPr>
          <w:b/>
          <w:bCs/>
          <w:sz w:val="50"/>
          <w:szCs w:val="50"/>
        </w:rPr>
      </w:pPr>
    </w:p>
    <w:p w14:paraId="0A24E909" w14:textId="5DDB0CB1" w:rsidR="000F064A" w:rsidRPr="0088349B" w:rsidRDefault="0088349B" w:rsidP="0088349B">
      <w:pPr>
        <w:pStyle w:val="FirstParagraph"/>
        <w:jc w:val="center"/>
        <w:rPr>
          <w:sz w:val="50"/>
          <w:szCs w:val="50"/>
        </w:rPr>
      </w:pPr>
      <w:proofErr w:type="spellStart"/>
      <w:r w:rsidRPr="0088349B">
        <w:rPr>
          <w:b/>
          <w:bCs/>
          <w:sz w:val="50"/>
          <w:szCs w:val="50"/>
        </w:rPr>
        <w:t>Gåte</w:t>
      </w:r>
      <w:proofErr w:type="spellEnd"/>
      <w:r w:rsidRPr="0088349B">
        <w:rPr>
          <w:b/>
          <w:bCs/>
          <w:sz w:val="50"/>
          <w:szCs w:val="50"/>
        </w:rPr>
        <w:t xml:space="preserve"> 3</w:t>
      </w:r>
    </w:p>
    <w:p w14:paraId="450CA4A2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sz w:val="50"/>
          <w:szCs w:val="50"/>
        </w:rPr>
        <w:t>Jeg er liten og grønn og hopper i vei,</w:t>
      </w:r>
      <w:r w:rsidRPr="0088349B">
        <w:rPr>
          <w:sz w:val="50"/>
          <w:szCs w:val="50"/>
        </w:rPr>
        <w:br/>
        <w:t>men jeg er ikke en gresshoppe, nei.</w:t>
      </w:r>
      <w:r w:rsidRPr="0088349B">
        <w:rPr>
          <w:sz w:val="50"/>
          <w:szCs w:val="50"/>
        </w:rPr>
        <w:br/>
        <w:t>Jeg sier “kvekk”, men ikke på norsk.</w:t>
      </w:r>
      <w:r w:rsidRPr="0088349B">
        <w:rPr>
          <w:sz w:val="50"/>
          <w:szCs w:val="50"/>
        </w:rPr>
        <w:br/>
        <w:t>Det er to av oss så gang oss med 2,</w:t>
      </w:r>
      <w:r w:rsidRPr="0088349B">
        <w:rPr>
          <w:sz w:val="50"/>
          <w:szCs w:val="50"/>
        </w:rPr>
        <w:br/>
        <w:t>Og vi trenger 3 epler hver - hva blir antallet da mon tro?</w:t>
      </w:r>
    </w:p>
    <w:p w14:paraId="1114B4B2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Hint:</w:t>
      </w:r>
      <w:r w:rsidRPr="0088349B">
        <w:rPr>
          <w:sz w:val="50"/>
          <w:szCs w:val="50"/>
        </w:rPr>
        <w:br/>
        <w:t>Dette dyret kvekker, men er ikke en gresshoppe. Den hopper og bor ofte nær vann.</w:t>
      </w:r>
    </w:p>
    <w:p w14:paraId="6264BBF9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Svar:</w:t>
      </w:r>
      <w:r w:rsidRPr="0088349B">
        <w:rPr>
          <w:sz w:val="50"/>
          <w:szCs w:val="50"/>
        </w:rPr>
        <w:t xml:space="preserve"> Frosk = 5 bokstaver. Det er 2 frosker. 5 x 2 = 10. De trenger 3 epler hver: 3 x 2 = 6. 10 + 6 = </w:t>
      </w:r>
      <w:r w:rsidRPr="0088349B">
        <w:rPr>
          <w:b/>
          <w:bCs/>
          <w:sz w:val="50"/>
          <w:szCs w:val="50"/>
        </w:rPr>
        <w:t>16</w:t>
      </w:r>
    </w:p>
    <w:p w14:paraId="4D8C18D9" w14:textId="3BD32D5E" w:rsidR="000F064A" w:rsidRPr="0088349B" w:rsidRDefault="000F064A" w:rsidP="0088349B">
      <w:pPr>
        <w:jc w:val="center"/>
        <w:rPr>
          <w:sz w:val="50"/>
          <w:szCs w:val="50"/>
        </w:rPr>
      </w:pPr>
    </w:p>
    <w:p w14:paraId="732DB2CF" w14:textId="77777777" w:rsidR="0088349B" w:rsidRPr="0088349B" w:rsidRDefault="0088349B" w:rsidP="0088349B">
      <w:pPr>
        <w:pStyle w:val="FirstParagraph"/>
        <w:rPr>
          <w:b/>
          <w:bCs/>
          <w:sz w:val="50"/>
          <w:szCs w:val="50"/>
        </w:rPr>
      </w:pPr>
    </w:p>
    <w:p w14:paraId="12A20B0F" w14:textId="6C7EDDD6" w:rsidR="000F064A" w:rsidRPr="0088349B" w:rsidRDefault="0088349B" w:rsidP="0088349B">
      <w:pPr>
        <w:pStyle w:val="FirstParagraph"/>
        <w:jc w:val="center"/>
        <w:rPr>
          <w:sz w:val="50"/>
          <w:szCs w:val="50"/>
        </w:rPr>
      </w:pPr>
      <w:proofErr w:type="spellStart"/>
      <w:r w:rsidRPr="0088349B">
        <w:rPr>
          <w:b/>
          <w:bCs/>
          <w:sz w:val="50"/>
          <w:szCs w:val="50"/>
        </w:rPr>
        <w:lastRenderedPageBreak/>
        <w:t>Gåte</w:t>
      </w:r>
      <w:proofErr w:type="spellEnd"/>
      <w:r w:rsidRPr="0088349B">
        <w:rPr>
          <w:b/>
          <w:bCs/>
          <w:sz w:val="50"/>
          <w:szCs w:val="50"/>
        </w:rPr>
        <w:t xml:space="preserve"> 4</w:t>
      </w:r>
    </w:p>
    <w:p w14:paraId="6D8F0A33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sz w:val="50"/>
          <w:szCs w:val="50"/>
        </w:rPr>
        <w:t>Jeg vokser i skogen, jeg har mange barn.</w:t>
      </w:r>
      <w:r w:rsidRPr="0088349B">
        <w:rPr>
          <w:sz w:val="50"/>
          <w:szCs w:val="50"/>
        </w:rPr>
        <w:br/>
        <w:t>Jeg mister dem om høsten – det er min sjarm.</w:t>
      </w:r>
      <w:r w:rsidRPr="0088349B">
        <w:rPr>
          <w:sz w:val="50"/>
          <w:szCs w:val="50"/>
        </w:rPr>
        <w:br/>
        <w:t>Tallet du søker: tell bokstavene i navnet mitt,</w:t>
      </w:r>
      <w:r w:rsidRPr="0088349B">
        <w:rPr>
          <w:sz w:val="50"/>
          <w:szCs w:val="50"/>
        </w:rPr>
        <w:br/>
        <w:t>og gang med hvor mange årstider vi har.</w:t>
      </w:r>
      <w:r w:rsidRPr="0088349B">
        <w:rPr>
          <w:sz w:val="50"/>
          <w:szCs w:val="50"/>
        </w:rPr>
        <w:br/>
        <w:t>Navnet mitt er også et tall,</w:t>
      </w:r>
      <w:r w:rsidRPr="0088349B">
        <w:rPr>
          <w:sz w:val="50"/>
          <w:szCs w:val="50"/>
        </w:rPr>
        <w:br/>
        <w:t>pluss på tallet som kommer etter meg – da står svaret klart i all sin prakt.</w:t>
      </w:r>
    </w:p>
    <w:p w14:paraId="238738DF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Hint:</w:t>
      </w:r>
      <w:r w:rsidRPr="0088349B">
        <w:rPr>
          <w:sz w:val="50"/>
          <w:szCs w:val="50"/>
        </w:rPr>
        <w:br/>
        <w:t>Dette finnes mange av i skogen. Barn kaster det opp i lufta om høsten. Navnet er kort – og også et tall!</w:t>
      </w:r>
    </w:p>
    <w:p w14:paraId="159D7D89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Svar:</w:t>
      </w:r>
      <w:r w:rsidRPr="0088349B">
        <w:rPr>
          <w:sz w:val="50"/>
          <w:szCs w:val="50"/>
        </w:rPr>
        <w:t xml:space="preserve"> Tre = 3 bokstaver. Vi har 4 årstider. 3 x 4 = 12. Tre er også tallet 3. Tallet som kommer etter er 4. 12 + 4 = </w:t>
      </w:r>
      <w:r w:rsidRPr="0088349B">
        <w:rPr>
          <w:b/>
          <w:bCs/>
          <w:sz w:val="50"/>
          <w:szCs w:val="50"/>
        </w:rPr>
        <w:t>16</w:t>
      </w:r>
    </w:p>
    <w:p w14:paraId="06FB9198" w14:textId="77777777" w:rsidR="0088349B" w:rsidRPr="0088349B" w:rsidRDefault="0088349B" w:rsidP="0088349B">
      <w:pPr>
        <w:rPr>
          <w:sz w:val="50"/>
          <w:szCs w:val="50"/>
        </w:rPr>
      </w:pPr>
    </w:p>
    <w:p w14:paraId="1D7CA313" w14:textId="77777777" w:rsidR="0088349B" w:rsidRPr="0088349B" w:rsidRDefault="0088349B" w:rsidP="0088349B">
      <w:pPr>
        <w:jc w:val="center"/>
        <w:rPr>
          <w:sz w:val="50"/>
          <w:szCs w:val="50"/>
        </w:rPr>
      </w:pPr>
    </w:p>
    <w:p w14:paraId="7D9C6218" w14:textId="77777777" w:rsidR="0088349B" w:rsidRPr="0088349B" w:rsidRDefault="0088349B" w:rsidP="0088349B">
      <w:pPr>
        <w:pStyle w:val="FirstParagraph"/>
        <w:jc w:val="center"/>
        <w:rPr>
          <w:b/>
          <w:bCs/>
          <w:sz w:val="50"/>
          <w:szCs w:val="50"/>
        </w:rPr>
      </w:pPr>
    </w:p>
    <w:p w14:paraId="650EBFBD" w14:textId="169F701A" w:rsidR="000F064A" w:rsidRPr="0088349B" w:rsidRDefault="0088349B" w:rsidP="0088349B">
      <w:pPr>
        <w:pStyle w:val="FirstParagraph"/>
        <w:jc w:val="center"/>
        <w:rPr>
          <w:sz w:val="50"/>
          <w:szCs w:val="50"/>
        </w:rPr>
      </w:pPr>
      <w:proofErr w:type="spellStart"/>
      <w:r w:rsidRPr="0088349B">
        <w:rPr>
          <w:b/>
          <w:bCs/>
          <w:sz w:val="50"/>
          <w:szCs w:val="50"/>
        </w:rPr>
        <w:t>Gåte</w:t>
      </w:r>
      <w:proofErr w:type="spellEnd"/>
      <w:r w:rsidRPr="0088349B">
        <w:rPr>
          <w:b/>
          <w:bCs/>
          <w:sz w:val="50"/>
          <w:szCs w:val="50"/>
        </w:rPr>
        <w:t xml:space="preserve"> 5</w:t>
      </w:r>
    </w:p>
    <w:p w14:paraId="01DEA71B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sz w:val="50"/>
          <w:szCs w:val="50"/>
        </w:rPr>
        <w:t>Jeg finnes på et lys, og også i peis.</w:t>
      </w:r>
      <w:r w:rsidRPr="0088349B">
        <w:rPr>
          <w:sz w:val="50"/>
          <w:szCs w:val="50"/>
        </w:rPr>
        <w:br/>
        <w:t>Jeg danser og brenner, men forsvinner til sist.</w:t>
      </w:r>
      <w:r w:rsidRPr="0088349B">
        <w:rPr>
          <w:sz w:val="50"/>
          <w:szCs w:val="50"/>
        </w:rPr>
        <w:br/>
        <w:t>Tallet mitt skjuler seg i navnet jeg bærer –</w:t>
      </w:r>
      <w:r w:rsidRPr="0088349B">
        <w:rPr>
          <w:sz w:val="50"/>
          <w:szCs w:val="50"/>
        </w:rPr>
        <w:br/>
        <w:t>tell bokstavene, og gang med dem du finner i “peis”.</w:t>
      </w:r>
      <w:r w:rsidRPr="0088349B">
        <w:rPr>
          <w:sz w:val="50"/>
          <w:szCs w:val="50"/>
        </w:rPr>
        <w:br/>
        <w:t>Men pass deg for det evige symbolet –</w:t>
      </w:r>
      <w:r w:rsidRPr="0088349B">
        <w:rPr>
          <w:sz w:val="50"/>
          <w:szCs w:val="50"/>
        </w:rPr>
        <w:br/>
        <w:t>det som ligner to sirkler i dans –</w:t>
      </w:r>
      <w:r w:rsidRPr="0088349B">
        <w:rPr>
          <w:sz w:val="50"/>
          <w:szCs w:val="50"/>
        </w:rPr>
        <w:br/>
        <w:t>trekk det fra, og du får koden med glans.</w:t>
      </w:r>
    </w:p>
    <w:p w14:paraId="55BD6A6F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Hint:</w:t>
      </w:r>
      <w:r w:rsidRPr="0088349B">
        <w:rPr>
          <w:sz w:val="50"/>
          <w:szCs w:val="50"/>
        </w:rPr>
        <w:br/>
        <w:t>Dette danser og brenner, men forsvinner når det ikke får luft. Det består av varme og lys.</w:t>
      </w:r>
    </w:p>
    <w:p w14:paraId="5EA903EF" w14:textId="77777777" w:rsidR="000F064A" w:rsidRPr="0088349B" w:rsidRDefault="0088349B" w:rsidP="0088349B">
      <w:pPr>
        <w:pStyle w:val="Brdtekst"/>
        <w:jc w:val="center"/>
        <w:rPr>
          <w:b/>
          <w:bCs/>
          <w:sz w:val="50"/>
          <w:szCs w:val="50"/>
        </w:rPr>
      </w:pPr>
      <w:r w:rsidRPr="0088349B">
        <w:rPr>
          <w:b/>
          <w:bCs/>
          <w:sz w:val="50"/>
          <w:szCs w:val="50"/>
        </w:rPr>
        <w:t>Svar:</w:t>
      </w:r>
      <w:r w:rsidRPr="0088349B">
        <w:rPr>
          <w:sz w:val="50"/>
          <w:szCs w:val="50"/>
        </w:rPr>
        <w:t xml:space="preserve"> Flamme = 6 bokstaver. Peis = 4 bokstaver. 6 x 4 = 24. Det evige symbolet er 8 (uendelig-tegnet). 24 - 8 = </w:t>
      </w:r>
      <w:r w:rsidRPr="0088349B">
        <w:rPr>
          <w:b/>
          <w:bCs/>
          <w:sz w:val="50"/>
          <w:szCs w:val="50"/>
        </w:rPr>
        <w:t>16</w:t>
      </w:r>
    </w:p>
    <w:p w14:paraId="08D8999A" w14:textId="77777777" w:rsidR="0088349B" w:rsidRPr="0088349B" w:rsidRDefault="0088349B" w:rsidP="0088349B">
      <w:pPr>
        <w:pStyle w:val="Brdtekst"/>
        <w:jc w:val="center"/>
        <w:rPr>
          <w:b/>
          <w:bCs/>
          <w:sz w:val="50"/>
          <w:szCs w:val="50"/>
        </w:rPr>
      </w:pPr>
    </w:p>
    <w:p w14:paraId="1508CFFA" w14:textId="64EA9693" w:rsidR="000F064A" w:rsidRPr="0088349B" w:rsidRDefault="000F064A" w:rsidP="0088349B">
      <w:pPr>
        <w:rPr>
          <w:sz w:val="50"/>
          <w:szCs w:val="50"/>
        </w:rPr>
      </w:pPr>
    </w:p>
    <w:p w14:paraId="0E1F6FBB" w14:textId="77777777" w:rsidR="000F064A" w:rsidRPr="0088349B" w:rsidRDefault="0088349B" w:rsidP="0088349B">
      <w:pPr>
        <w:pStyle w:val="FirstParagraph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Gåte 6</w:t>
      </w:r>
    </w:p>
    <w:p w14:paraId="670E1E77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sz w:val="50"/>
          <w:szCs w:val="50"/>
        </w:rPr>
        <w:t>Jeg er full av ord, men har ingen munn.</w:t>
      </w:r>
      <w:r w:rsidRPr="0088349B">
        <w:rPr>
          <w:sz w:val="50"/>
          <w:szCs w:val="50"/>
        </w:rPr>
        <w:br/>
        <w:t>Jeg har tre bokstaver i navnet mitt.</w:t>
      </w:r>
      <w:r w:rsidRPr="0088349B">
        <w:rPr>
          <w:sz w:val="50"/>
          <w:szCs w:val="50"/>
        </w:rPr>
        <w:br/>
        <w:t>Jeg har fire hjørner og sider inni.</w:t>
      </w:r>
      <w:r w:rsidRPr="0088349B">
        <w:rPr>
          <w:sz w:val="50"/>
          <w:szCs w:val="50"/>
        </w:rPr>
        <w:br/>
        <w:t>Hvis du ganger sammen antall hjørner</w:t>
      </w:r>
      <w:r w:rsidRPr="0088349B">
        <w:rPr>
          <w:sz w:val="50"/>
          <w:szCs w:val="50"/>
        </w:rPr>
        <w:br/>
        <w:t>med antall bokstaver i det stedet der ordene bor,</w:t>
      </w:r>
      <w:r w:rsidRPr="0088349B">
        <w:rPr>
          <w:sz w:val="50"/>
          <w:szCs w:val="50"/>
        </w:rPr>
        <w:br/>
        <w:t>så får du tallet du leter etter.</w:t>
      </w:r>
    </w:p>
    <w:p w14:paraId="23B3AAA7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Hint:</w:t>
      </w:r>
      <w:r w:rsidRPr="0088349B">
        <w:rPr>
          <w:sz w:val="50"/>
          <w:szCs w:val="50"/>
        </w:rPr>
        <w:br/>
        <w:t>Du bruker meg til å lese, og jeg har fire hjørner. Hva kalles stedet der ordene bor?</w:t>
      </w:r>
    </w:p>
    <w:p w14:paraId="3EA67FF7" w14:textId="77777777" w:rsidR="000F064A" w:rsidRPr="0088349B" w:rsidRDefault="0088349B" w:rsidP="0088349B">
      <w:pPr>
        <w:pStyle w:val="Brdtekst"/>
        <w:jc w:val="center"/>
        <w:rPr>
          <w:sz w:val="50"/>
          <w:szCs w:val="50"/>
        </w:rPr>
      </w:pPr>
      <w:r w:rsidRPr="0088349B">
        <w:rPr>
          <w:b/>
          <w:bCs/>
          <w:sz w:val="50"/>
          <w:szCs w:val="50"/>
        </w:rPr>
        <w:t>Svar:</w:t>
      </w:r>
      <w:r w:rsidRPr="0088349B">
        <w:rPr>
          <w:sz w:val="50"/>
          <w:szCs w:val="50"/>
        </w:rPr>
        <w:t xml:space="preserve"> Bok = 3 bokstaver. En bok har 4 hjørner. Inni boka bor ordene i sider = 4 bokstaver. 4 x 4 = </w:t>
      </w:r>
      <w:r w:rsidRPr="0088349B">
        <w:rPr>
          <w:b/>
          <w:bCs/>
          <w:sz w:val="50"/>
          <w:szCs w:val="50"/>
        </w:rPr>
        <w:t>16</w:t>
      </w:r>
    </w:p>
    <w:sectPr w:rsidR="000F064A" w:rsidRPr="0088349B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17EB0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35514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064A"/>
    <w:rsid w:val="000914EE"/>
    <w:rsid w:val="000F064A"/>
    <w:rsid w:val="0088349B"/>
    <w:rsid w:val="00911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726D106F"/>
  <w15:docId w15:val="{E1602816-4F58-4844-B892-51B832A75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404</Words>
  <Characters>2147</Characters>
  <Application>Microsoft Office Word</Application>
  <DocSecurity>0</DocSecurity>
  <Lines>17</Lines>
  <Paragraphs>5</Paragraphs>
  <ScaleCrop>false</ScaleCrop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eborg Skaare Olssøn</dc:creator>
  <cp:keywords/>
  <cp:lastModifiedBy>Ingeborg Skaare Olssøn</cp:lastModifiedBy>
  <cp:revision>3</cp:revision>
  <dcterms:created xsi:type="dcterms:W3CDTF">2025-08-06T09:13:00Z</dcterms:created>
  <dcterms:modified xsi:type="dcterms:W3CDTF">2025-08-06T09:16:00Z</dcterms:modified>
</cp:coreProperties>
</file>